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8CEAA" w14:textId="30DB8F5F" w:rsidR="002737E5" w:rsidRPr="00CE2666" w:rsidRDefault="00572604" w:rsidP="58BD3C24">
      <w:pPr>
        <w:jc w:val="center"/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7F2CE29F" wp14:editId="1FFBD9F3">
            <wp:simplePos x="0" y="0"/>
            <wp:positionH relativeFrom="margin">
              <wp:posOffset>714375</wp:posOffset>
            </wp:positionH>
            <wp:positionV relativeFrom="margin">
              <wp:posOffset>-363220</wp:posOffset>
            </wp:positionV>
            <wp:extent cx="4572000" cy="1219200"/>
            <wp:effectExtent l="0" t="0" r="0" b="0"/>
            <wp:wrapSquare wrapText="bothSides"/>
            <wp:docPr id="2" name="Picture 2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BD477D" w14:textId="77777777" w:rsidR="002737E5" w:rsidRPr="00CE2666" w:rsidRDefault="002737E5" w:rsidP="002737E5">
      <w:pPr>
        <w:rPr>
          <w:rFonts w:ascii="Book Antiqua" w:hAnsi="Book Antiqua"/>
        </w:rPr>
      </w:pPr>
    </w:p>
    <w:p w14:paraId="336C90A7" w14:textId="17C016B7" w:rsidR="002737E5" w:rsidRPr="00CE2666" w:rsidRDefault="002737E5" w:rsidP="002737E5">
      <w:pPr>
        <w:rPr>
          <w:rFonts w:ascii="Book Antiqua" w:hAnsi="Book Antiqua"/>
        </w:rPr>
      </w:pPr>
    </w:p>
    <w:p w14:paraId="66F63573" w14:textId="77777777" w:rsidR="002737E5" w:rsidRPr="00CE2666" w:rsidRDefault="002737E5" w:rsidP="002737E5">
      <w:pPr>
        <w:rPr>
          <w:rFonts w:ascii="Book Antiqua" w:hAnsi="Book Antiqua"/>
        </w:rPr>
      </w:pPr>
    </w:p>
    <w:p w14:paraId="0E6D745E" w14:textId="3C3FB979" w:rsidR="002737E5" w:rsidRPr="00CE2666" w:rsidRDefault="00572604" w:rsidP="002737E5">
      <w:pPr>
        <w:rPr>
          <w:rFonts w:ascii="Book Antiqua" w:hAnsi="Book Antiqua"/>
          <w:b/>
          <w:bCs/>
          <w:sz w:val="48"/>
          <w:szCs w:val="48"/>
        </w:rPr>
      </w:pPr>
      <w:r w:rsidRPr="7692FF3F">
        <w:rPr>
          <w:rFonts w:ascii="Book Antiqua" w:hAnsi="Book Antiqua"/>
          <w:b/>
          <w:bCs/>
          <w:sz w:val="48"/>
          <w:szCs w:val="48"/>
        </w:rPr>
        <w:t>Criteria: II - Teaching and Learning Process</w:t>
      </w:r>
    </w:p>
    <w:p w14:paraId="6A8895FF" w14:textId="129D3BB9" w:rsidR="7692FF3F" w:rsidRDefault="7692FF3F" w:rsidP="7692FF3F">
      <w:pPr>
        <w:rPr>
          <w:rFonts w:ascii="Book Antiqua" w:hAnsi="Book Antiqua"/>
          <w:b/>
          <w:bCs/>
          <w:sz w:val="48"/>
          <w:szCs w:val="48"/>
        </w:rPr>
      </w:pPr>
    </w:p>
    <w:p w14:paraId="738DBD2E" w14:textId="6CDD6482" w:rsidR="002737E5" w:rsidRDefault="002737E5" w:rsidP="1EA8539B">
      <w:pPr>
        <w:jc w:val="both"/>
        <w:rPr>
          <w:rFonts w:ascii="Book Antiqua" w:hAnsi="Book Antiqua"/>
          <w:sz w:val="32"/>
          <w:szCs w:val="32"/>
        </w:rPr>
      </w:pPr>
      <w:r w:rsidRPr="1EA8539B">
        <w:rPr>
          <w:rFonts w:ascii="Book Antiqua" w:hAnsi="Book Antiqua"/>
          <w:sz w:val="32"/>
          <w:szCs w:val="32"/>
        </w:rPr>
        <w:t xml:space="preserve">Key </w:t>
      </w:r>
      <w:r w:rsidR="0093389C" w:rsidRPr="1EA8539B">
        <w:rPr>
          <w:rFonts w:ascii="Book Antiqua" w:hAnsi="Book Antiqua"/>
          <w:sz w:val="32"/>
          <w:szCs w:val="32"/>
        </w:rPr>
        <w:t>indicator:</w:t>
      </w:r>
      <w:r w:rsidRPr="1EA8539B">
        <w:rPr>
          <w:rFonts w:ascii="Book Antiqua" w:hAnsi="Book Antiqua"/>
          <w:sz w:val="32"/>
          <w:szCs w:val="32"/>
        </w:rPr>
        <w:t xml:space="preserve"> </w:t>
      </w:r>
      <w:r w:rsidR="00572604" w:rsidRPr="1EA8539B">
        <w:rPr>
          <w:rFonts w:ascii="Book Antiqua" w:hAnsi="Book Antiqua"/>
          <w:sz w:val="32"/>
          <w:szCs w:val="32"/>
        </w:rPr>
        <w:t>2.</w:t>
      </w:r>
      <w:r w:rsidR="0093389C">
        <w:rPr>
          <w:rFonts w:ascii="Book Antiqua" w:hAnsi="Book Antiqua"/>
          <w:sz w:val="32"/>
          <w:szCs w:val="32"/>
        </w:rPr>
        <w:t>5</w:t>
      </w:r>
      <w:r w:rsidR="001776A2" w:rsidRPr="1EA8539B">
        <w:rPr>
          <w:rFonts w:ascii="Book Antiqua" w:hAnsi="Book Antiqua"/>
          <w:sz w:val="32"/>
          <w:szCs w:val="32"/>
        </w:rPr>
        <w:t>.</w:t>
      </w:r>
      <w:r w:rsidR="00251933">
        <w:rPr>
          <w:rFonts w:ascii="Book Antiqua" w:hAnsi="Book Antiqua"/>
          <w:sz w:val="32"/>
          <w:szCs w:val="32"/>
        </w:rPr>
        <w:t>2</w:t>
      </w:r>
      <w:r w:rsidR="001776A2" w:rsidRPr="1EA8539B">
        <w:rPr>
          <w:rFonts w:ascii="Book Antiqua" w:hAnsi="Book Antiqua"/>
          <w:sz w:val="32"/>
          <w:szCs w:val="32"/>
        </w:rPr>
        <w:t xml:space="preserve"> </w:t>
      </w:r>
      <w:r w:rsidR="000A2891" w:rsidRPr="1EA8539B">
        <w:rPr>
          <w:rFonts w:ascii="Book Antiqua" w:hAnsi="Book Antiqua"/>
          <w:sz w:val="32"/>
          <w:szCs w:val="32"/>
        </w:rPr>
        <w:t>-</w:t>
      </w:r>
      <w:r w:rsidR="0093389C" w:rsidRPr="0093389C">
        <w:t xml:space="preserve"> </w:t>
      </w:r>
      <w:r w:rsidR="00251933" w:rsidRPr="00251933">
        <w:rPr>
          <w:rFonts w:ascii="Book Antiqua" w:hAnsi="Book Antiqua"/>
          <w:sz w:val="32"/>
          <w:szCs w:val="32"/>
        </w:rPr>
        <w:t>Number of complaints / grievances about evaluation year wise during last five years</w:t>
      </w:r>
      <w:r w:rsidR="7A6FEC10" w:rsidRPr="1EA8539B">
        <w:rPr>
          <w:rFonts w:ascii="Book Antiqua" w:hAnsi="Book Antiqua"/>
          <w:sz w:val="32"/>
          <w:szCs w:val="32"/>
        </w:rPr>
        <w:t>.</w:t>
      </w:r>
    </w:p>
    <w:p w14:paraId="2C2E9C9E" w14:textId="77777777" w:rsidR="0093389C" w:rsidRPr="00CE2666" w:rsidRDefault="0093389C" w:rsidP="1EA8539B">
      <w:pPr>
        <w:jc w:val="both"/>
        <w:rPr>
          <w:rFonts w:ascii="Book Antiqua" w:hAnsi="Book Antiqua"/>
          <w:sz w:val="32"/>
          <w:szCs w:val="3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2976"/>
        <w:gridCol w:w="5386"/>
      </w:tblGrid>
      <w:tr w:rsidR="002737E5" w:rsidRPr="00572604" w14:paraId="4AF234D7" w14:textId="77777777" w:rsidTr="0093389C">
        <w:trPr>
          <w:trHeight w:val="716"/>
          <w:jc w:val="center"/>
        </w:trPr>
        <w:tc>
          <w:tcPr>
            <w:tcW w:w="988" w:type="dxa"/>
            <w:vAlign w:val="center"/>
          </w:tcPr>
          <w:p w14:paraId="1F9F952F" w14:textId="77777777" w:rsidR="002737E5" w:rsidRPr="00572604" w:rsidRDefault="002737E5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2976" w:type="dxa"/>
            <w:vAlign w:val="center"/>
          </w:tcPr>
          <w:p w14:paraId="482AEF23" w14:textId="5C9D2810" w:rsidR="002737E5" w:rsidRPr="00572604" w:rsidRDefault="002737E5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5386" w:type="dxa"/>
            <w:vAlign w:val="center"/>
          </w:tcPr>
          <w:p w14:paraId="3224DAFF" w14:textId="40DA96AF" w:rsidR="002737E5" w:rsidRPr="00572604" w:rsidRDefault="00572604" w:rsidP="00796574">
            <w:pPr>
              <w:jc w:val="center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572604">
              <w:rPr>
                <w:rFonts w:ascii="Book Antiqua" w:hAnsi="Book Antiqua"/>
                <w:b/>
                <w:bCs/>
                <w:sz w:val="28"/>
                <w:szCs w:val="28"/>
              </w:rPr>
              <w:t>Links</w:t>
            </w:r>
          </w:p>
        </w:tc>
      </w:tr>
      <w:tr w:rsidR="002737E5" w:rsidRPr="00572604" w14:paraId="0EC28D25" w14:textId="77777777" w:rsidTr="0093389C">
        <w:trPr>
          <w:trHeight w:val="848"/>
          <w:jc w:val="center"/>
        </w:trPr>
        <w:tc>
          <w:tcPr>
            <w:tcW w:w="988" w:type="dxa"/>
            <w:vAlign w:val="center"/>
          </w:tcPr>
          <w:p w14:paraId="48E1EB87" w14:textId="77777777" w:rsidR="002737E5" w:rsidRPr="00572604" w:rsidRDefault="002737E5" w:rsidP="00352C9E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1E158891" w14:textId="62CB5F38" w:rsidR="002737E5" w:rsidRPr="00572604" w:rsidRDefault="0093389C" w:rsidP="00352C9E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AY 2016 – 17 </w:t>
            </w:r>
          </w:p>
        </w:tc>
        <w:tc>
          <w:tcPr>
            <w:tcW w:w="5386" w:type="dxa"/>
            <w:vAlign w:val="center"/>
          </w:tcPr>
          <w:p w14:paraId="3B24D315" w14:textId="1A640916" w:rsidR="002737E5" w:rsidRPr="00572604" w:rsidRDefault="00283F6C" w:rsidP="00785C1A">
            <w:pPr>
              <w:rPr>
                <w:rFonts w:ascii="Book Antiqua" w:hAnsi="Book Antiqua"/>
                <w:sz w:val="28"/>
                <w:szCs w:val="28"/>
              </w:rPr>
            </w:pPr>
            <w:hyperlink r:id="rId11" w:history="1">
              <w:r w:rsidR="00785C1A" w:rsidRPr="00283F6C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5_2/</w:t>
              </w:r>
              <w:r w:rsidRPr="00283F6C">
                <w:rPr>
                  <w:rStyle w:val="Hyperlink"/>
                  <w:rFonts w:ascii="Book Antiqua" w:hAnsi="Book Antiqua"/>
                  <w:sz w:val="28"/>
                  <w:szCs w:val="28"/>
                </w:rPr>
                <w:t>AY 2016 - 17.pdf</w:t>
              </w:r>
            </w:hyperlink>
            <w:bookmarkStart w:id="0" w:name="_GoBack"/>
            <w:bookmarkEnd w:id="0"/>
          </w:p>
        </w:tc>
      </w:tr>
      <w:tr w:rsidR="00FC56FB" w:rsidRPr="00572604" w14:paraId="4B98315F" w14:textId="77777777" w:rsidTr="0093389C">
        <w:trPr>
          <w:trHeight w:val="848"/>
          <w:jc w:val="center"/>
        </w:trPr>
        <w:tc>
          <w:tcPr>
            <w:tcW w:w="988" w:type="dxa"/>
            <w:vAlign w:val="center"/>
          </w:tcPr>
          <w:p w14:paraId="3A426C24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213B62F1" w14:textId="4AEF8B9A" w:rsidR="00FC56FB" w:rsidRPr="00572604" w:rsidRDefault="0093389C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AY 2017 – 18 </w:t>
            </w:r>
          </w:p>
        </w:tc>
        <w:tc>
          <w:tcPr>
            <w:tcW w:w="5386" w:type="dxa"/>
            <w:vAlign w:val="center"/>
          </w:tcPr>
          <w:p w14:paraId="7E4F846C" w14:textId="5EF6D6F8" w:rsidR="00FC56FB" w:rsidRPr="008E760A" w:rsidRDefault="000C537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2" w:history="1">
              <w:r w:rsidR="00785C1A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5_2/</w:t>
              </w:r>
              <w:r w:rsidR="00362625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AY 2017 - 18</w:t>
              </w:r>
              <w:r w:rsidR="00785C1A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.pdf</w:t>
              </w:r>
            </w:hyperlink>
          </w:p>
        </w:tc>
      </w:tr>
      <w:tr w:rsidR="00FC56FB" w:rsidRPr="00572604" w14:paraId="1D66A6D7" w14:textId="77777777" w:rsidTr="0093389C">
        <w:trPr>
          <w:trHeight w:val="848"/>
          <w:jc w:val="center"/>
        </w:trPr>
        <w:tc>
          <w:tcPr>
            <w:tcW w:w="988" w:type="dxa"/>
            <w:vAlign w:val="center"/>
          </w:tcPr>
          <w:p w14:paraId="28F497A4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4A6A2580" w14:textId="0CE17BE8" w:rsidR="00FC56FB" w:rsidRPr="00572604" w:rsidRDefault="0093389C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AY 2018 – 19 </w:t>
            </w:r>
          </w:p>
        </w:tc>
        <w:tc>
          <w:tcPr>
            <w:tcW w:w="5386" w:type="dxa"/>
            <w:vAlign w:val="center"/>
          </w:tcPr>
          <w:p w14:paraId="652D7ECF" w14:textId="79888C8C" w:rsidR="00FC56FB" w:rsidRPr="005B56CC" w:rsidRDefault="000C537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3" w:history="1">
              <w:r w:rsidR="00785C1A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5_2/</w:t>
              </w:r>
              <w:r w:rsidR="00362625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AY 2018 - 19</w:t>
              </w:r>
              <w:r w:rsidR="00785C1A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.pdf</w:t>
              </w:r>
            </w:hyperlink>
          </w:p>
        </w:tc>
      </w:tr>
      <w:tr w:rsidR="00FC56FB" w:rsidRPr="00572604" w14:paraId="504BCF19" w14:textId="77777777" w:rsidTr="0093389C">
        <w:trPr>
          <w:trHeight w:val="848"/>
          <w:jc w:val="center"/>
        </w:trPr>
        <w:tc>
          <w:tcPr>
            <w:tcW w:w="988" w:type="dxa"/>
            <w:vAlign w:val="center"/>
          </w:tcPr>
          <w:p w14:paraId="48B021B0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28092C83" w14:textId="35A9CBB1" w:rsidR="00FC56FB" w:rsidRPr="00572604" w:rsidRDefault="0093389C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AY 2019 – 20 </w:t>
            </w:r>
          </w:p>
        </w:tc>
        <w:tc>
          <w:tcPr>
            <w:tcW w:w="5386" w:type="dxa"/>
            <w:vAlign w:val="center"/>
          </w:tcPr>
          <w:p w14:paraId="02FD73B0" w14:textId="6D1E102C" w:rsidR="00FC56FB" w:rsidRPr="008E760A" w:rsidRDefault="000C537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4" w:history="1">
              <w:r w:rsidR="00785C1A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5_2/</w:t>
              </w:r>
              <w:r w:rsidR="00362625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AY 2019 - 20</w:t>
              </w:r>
              <w:r w:rsidR="00785C1A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.pdf</w:t>
              </w:r>
            </w:hyperlink>
          </w:p>
        </w:tc>
      </w:tr>
      <w:tr w:rsidR="00FC56FB" w:rsidRPr="00572604" w14:paraId="08DC23F3" w14:textId="77777777" w:rsidTr="0093389C">
        <w:trPr>
          <w:trHeight w:val="838"/>
          <w:jc w:val="center"/>
        </w:trPr>
        <w:tc>
          <w:tcPr>
            <w:tcW w:w="988" w:type="dxa"/>
            <w:vAlign w:val="center"/>
          </w:tcPr>
          <w:p w14:paraId="58AD86FA" w14:textId="77777777" w:rsidR="00FC56FB" w:rsidRPr="00572604" w:rsidRDefault="00FC56FB" w:rsidP="00FC56FB">
            <w:pPr>
              <w:pStyle w:val="ListParagraph"/>
              <w:numPr>
                <w:ilvl w:val="0"/>
                <w:numId w:val="7"/>
              </w:numPr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14200A0D" w14:textId="4842E3B7" w:rsidR="00FC56FB" w:rsidRPr="00572604" w:rsidRDefault="0093389C" w:rsidP="00FC56FB">
            <w:pPr>
              <w:rPr>
                <w:rFonts w:ascii="Book Antiqua" w:hAnsi="Book Antiqua"/>
                <w:sz w:val="28"/>
                <w:szCs w:val="28"/>
              </w:rPr>
            </w:pPr>
            <w:r>
              <w:rPr>
                <w:rFonts w:ascii="Book Antiqua" w:hAnsi="Book Antiqua"/>
                <w:sz w:val="28"/>
                <w:szCs w:val="28"/>
              </w:rPr>
              <w:t xml:space="preserve">AY 2020 – 21 </w:t>
            </w:r>
          </w:p>
        </w:tc>
        <w:tc>
          <w:tcPr>
            <w:tcW w:w="5386" w:type="dxa"/>
            <w:vAlign w:val="center"/>
          </w:tcPr>
          <w:p w14:paraId="2C2E5769" w14:textId="7CB0BB2F" w:rsidR="00FC56FB" w:rsidRPr="008E760A" w:rsidRDefault="000C5373" w:rsidP="00FC56FB">
            <w:pPr>
              <w:rPr>
                <w:rFonts w:ascii="Book Antiqua" w:hAnsi="Book Antiqua"/>
                <w:color w:val="0563C1" w:themeColor="hyperlink"/>
                <w:sz w:val="28"/>
                <w:szCs w:val="28"/>
                <w:u w:val="single"/>
              </w:rPr>
            </w:pPr>
            <w:hyperlink r:id="rId15" w:history="1">
              <w:r w:rsidR="00785C1A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https://naac.kct.ac.in/2/ssr/2_5_2/</w:t>
              </w:r>
              <w:r w:rsidR="00362625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AY 2020 - 21</w:t>
              </w:r>
              <w:r w:rsidR="00785C1A" w:rsidRPr="00785C1A">
                <w:rPr>
                  <w:rStyle w:val="Hyperlink"/>
                  <w:rFonts w:ascii="Book Antiqua" w:hAnsi="Book Antiqua"/>
                  <w:sz w:val="28"/>
                  <w:szCs w:val="28"/>
                </w:rPr>
                <w:t>.pdf</w:t>
              </w:r>
            </w:hyperlink>
          </w:p>
        </w:tc>
      </w:tr>
    </w:tbl>
    <w:p w14:paraId="5B526AF0" w14:textId="77777777" w:rsidR="002737E5" w:rsidRPr="002737E5" w:rsidRDefault="002737E5" w:rsidP="002737E5">
      <w:pPr>
        <w:rPr>
          <w:rFonts w:ascii="Book Antiqua" w:hAnsi="Book Antiqua"/>
          <w:b/>
          <w:bCs/>
          <w:sz w:val="36"/>
          <w:szCs w:val="36"/>
        </w:rPr>
      </w:pPr>
    </w:p>
    <w:p w14:paraId="65CC748A" w14:textId="77777777" w:rsidR="002737E5" w:rsidRPr="00CE2666" w:rsidRDefault="002737E5" w:rsidP="002737E5">
      <w:pPr>
        <w:rPr>
          <w:rFonts w:ascii="Book Antiqua" w:hAnsi="Book Antiqua"/>
        </w:rPr>
      </w:pPr>
    </w:p>
    <w:sectPr w:rsidR="002737E5" w:rsidRPr="00CE2666" w:rsidSect="00C57185">
      <w:footerReference w:type="default" r:id="rId16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F8637A" w14:textId="77777777" w:rsidR="000C5373" w:rsidRDefault="000C5373" w:rsidP="00F109F7">
      <w:pPr>
        <w:spacing w:after="0" w:line="240" w:lineRule="auto"/>
      </w:pPr>
      <w:r>
        <w:separator/>
      </w:r>
    </w:p>
  </w:endnote>
  <w:endnote w:type="continuationSeparator" w:id="0">
    <w:p w14:paraId="79757C7F" w14:textId="77777777" w:rsidR="000C5373" w:rsidRDefault="000C5373" w:rsidP="00F109F7">
      <w:pPr>
        <w:spacing w:after="0" w:line="240" w:lineRule="auto"/>
      </w:pPr>
      <w:r>
        <w:continuationSeparator/>
      </w:r>
    </w:p>
  </w:endnote>
  <w:endnote w:type="continuationNotice" w:id="1">
    <w:p w14:paraId="53023302" w14:textId="77777777" w:rsidR="000C5373" w:rsidRDefault="000C53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A733D0" w14:textId="77777777" w:rsidR="000C5373" w:rsidRDefault="000C5373" w:rsidP="00F109F7">
      <w:pPr>
        <w:spacing w:after="0" w:line="240" w:lineRule="auto"/>
      </w:pPr>
      <w:r>
        <w:separator/>
      </w:r>
    </w:p>
  </w:footnote>
  <w:footnote w:type="continuationSeparator" w:id="0">
    <w:p w14:paraId="1F5C18E6" w14:textId="77777777" w:rsidR="000C5373" w:rsidRDefault="000C5373" w:rsidP="00F109F7">
      <w:pPr>
        <w:spacing w:after="0" w:line="240" w:lineRule="auto"/>
      </w:pPr>
      <w:r>
        <w:continuationSeparator/>
      </w:r>
    </w:p>
  </w:footnote>
  <w:footnote w:type="continuationNotice" w:id="1">
    <w:p w14:paraId="01151605" w14:textId="77777777" w:rsidR="000C5373" w:rsidRDefault="000C53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002F4"/>
    <w:multiLevelType w:val="multilevel"/>
    <w:tmpl w:val="06624E7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1A1243"/>
    <w:multiLevelType w:val="multilevel"/>
    <w:tmpl w:val="B126AD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7729FA"/>
    <w:multiLevelType w:val="hybridMultilevel"/>
    <w:tmpl w:val="A4B677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9623FB"/>
    <w:multiLevelType w:val="hybridMultilevel"/>
    <w:tmpl w:val="0CB2814E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06707"/>
    <w:multiLevelType w:val="hybridMultilevel"/>
    <w:tmpl w:val="FCB0B62C"/>
    <w:lvl w:ilvl="0" w:tplc="6C7AFDC0">
      <w:start w:val="1"/>
      <w:numFmt w:val="decimal"/>
      <w:lvlText w:val="%1."/>
      <w:lvlJc w:val="left"/>
      <w:pPr>
        <w:ind w:left="720" w:hanging="360"/>
      </w:pPr>
      <w:rPr>
        <w:sz w:val="36"/>
        <w:szCs w:val="36"/>
      </w:rPr>
    </w:lvl>
    <w:lvl w:ilvl="1" w:tplc="1A2C51D4">
      <w:start w:val="1"/>
      <w:numFmt w:val="lowerLetter"/>
      <w:lvlText w:val="%2."/>
      <w:lvlJc w:val="left"/>
      <w:pPr>
        <w:ind w:left="1440" w:hanging="360"/>
      </w:pPr>
    </w:lvl>
    <w:lvl w:ilvl="2" w:tplc="8BB05E18">
      <w:start w:val="1"/>
      <w:numFmt w:val="lowerRoman"/>
      <w:lvlText w:val="%3."/>
      <w:lvlJc w:val="right"/>
      <w:pPr>
        <w:ind w:left="2160" w:hanging="180"/>
      </w:pPr>
    </w:lvl>
    <w:lvl w:ilvl="3" w:tplc="1C288C6A">
      <w:start w:val="1"/>
      <w:numFmt w:val="decimal"/>
      <w:lvlText w:val="%4."/>
      <w:lvlJc w:val="left"/>
      <w:pPr>
        <w:ind w:left="2880" w:hanging="360"/>
      </w:pPr>
    </w:lvl>
    <w:lvl w:ilvl="4" w:tplc="40AC79E0">
      <w:start w:val="1"/>
      <w:numFmt w:val="lowerLetter"/>
      <w:lvlText w:val="%5."/>
      <w:lvlJc w:val="left"/>
      <w:pPr>
        <w:ind w:left="3600" w:hanging="360"/>
      </w:pPr>
    </w:lvl>
    <w:lvl w:ilvl="5" w:tplc="2B3AC48C">
      <w:start w:val="1"/>
      <w:numFmt w:val="lowerRoman"/>
      <w:lvlText w:val="%6."/>
      <w:lvlJc w:val="right"/>
      <w:pPr>
        <w:ind w:left="4320" w:hanging="180"/>
      </w:pPr>
    </w:lvl>
    <w:lvl w:ilvl="6" w:tplc="EB3602BC">
      <w:start w:val="1"/>
      <w:numFmt w:val="decimal"/>
      <w:lvlText w:val="%7."/>
      <w:lvlJc w:val="left"/>
      <w:pPr>
        <w:ind w:left="5040" w:hanging="360"/>
      </w:pPr>
    </w:lvl>
    <w:lvl w:ilvl="7" w:tplc="29C6FEF4">
      <w:start w:val="1"/>
      <w:numFmt w:val="lowerLetter"/>
      <w:lvlText w:val="%8."/>
      <w:lvlJc w:val="left"/>
      <w:pPr>
        <w:ind w:left="5760" w:hanging="360"/>
      </w:pPr>
    </w:lvl>
    <w:lvl w:ilvl="8" w:tplc="A266920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023B35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801DC"/>
    <w:multiLevelType w:val="hybridMultilevel"/>
    <w:tmpl w:val="CC9AEB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E7523C"/>
    <w:multiLevelType w:val="multilevel"/>
    <w:tmpl w:val="323A6C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6B4FAC"/>
    <w:multiLevelType w:val="multilevel"/>
    <w:tmpl w:val="969C8AB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EF0FE8"/>
    <w:multiLevelType w:val="hybridMultilevel"/>
    <w:tmpl w:val="0CD245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0"/>
  </w:num>
  <w:num w:numId="5">
    <w:abstractNumId w:val="8"/>
  </w:num>
  <w:num w:numId="6">
    <w:abstractNumId w:val="4"/>
  </w:num>
  <w:num w:numId="7">
    <w:abstractNumId w:val="3"/>
  </w:num>
  <w:num w:numId="8">
    <w:abstractNumId w:val="2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rQUAKE7L2ywAAAA="/>
  </w:docVars>
  <w:rsids>
    <w:rsidRoot w:val="00FF08F2"/>
    <w:rsid w:val="000017A8"/>
    <w:rsid w:val="00027743"/>
    <w:rsid w:val="00050517"/>
    <w:rsid w:val="00077D54"/>
    <w:rsid w:val="000A2891"/>
    <w:rsid w:val="000B7DCF"/>
    <w:rsid w:val="000C5373"/>
    <w:rsid w:val="000C5C3F"/>
    <w:rsid w:val="00100C85"/>
    <w:rsid w:val="0014283A"/>
    <w:rsid w:val="001776A2"/>
    <w:rsid w:val="00181A32"/>
    <w:rsid w:val="00182CAD"/>
    <w:rsid w:val="001C719F"/>
    <w:rsid w:val="00251933"/>
    <w:rsid w:val="002737E5"/>
    <w:rsid w:val="00283F6C"/>
    <w:rsid w:val="00297A8E"/>
    <w:rsid w:val="002C3749"/>
    <w:rsid w:val="00304151"/>
    <w:rsid w:val="00311BF6"/>
    <w:rsid w:val="00352C9E"/>
    <w:rsid w:val="00362625"/>
    <w:rsid w:val="003F1701"/>
    <w:rsid w:val="004174D6"/>
    <w:rsid w:val="00481C22"/>
    <w:rsid w:val="004F2D01"/>
    <w:rsid w:val="005554E5"/>
    <w:rsid w:val="00556B03"/>
    <w:rsid w:val="00572604"/>
    <w:rsid w:val="00594C81"/>
    <w:rsid w:val="005B1D70"/>
    <w:rsid w:val="005B56CC"/>
    <w:rsid w:val="00611506"/>
    <w:rsid w:val="00626141"/>
    <w:rsid w:val="00635A92"/>
    <w:rsid w:val="00694108"/>
    <w:rsid w:val="00764087"/>
    <w:rsid w:val="00764AAE"/>
    <w:rsid w:val="00785C1A"/>
    <w:rsid w:val="00796574"/>
    <w:rsid w:val="007F7A83"/>
    <w:rsid w:val="008A7E39"/>
    <w:rsid w:val="008E760A"/>
    <w:rsid w:val="00901358"/>
    <w:rsid w:val="009031F6"/>
    <w:rsid w:val="00923869"/>
    <w:rsid w:val="0093389C"/>
    <w:rsid w:val="009631D7"/>
    <w:rsid w:val="00A8156F"/>
    <w:rsid w:val="00B35FF4"/>
    <w:rsid w:val="00B42BFD"/>
    <w:rsid w:val="00BC33D5"/>
    <w:rsid w:val="00C03BA6"/>
    <w:rsid w:val="00C06B8C"/>
    <w:rsid w:val="00C46622"/>
    <w:rsid w:val="00C57185"/>
    <w:rsid w:val="00CE2666"/>
    <w:rsid w:val="00E001D1"/>
    <w:rsid w:val="00EB26D8"/>
    <w:rsid w:val="00EB32B5"/>
    <w:rsid w:val="00F07BAD"/>
    <w:rsid w:val="00F109F7"/>
    <w:rsid w:val="00F50D32"/>
    <w:rsid w:val="00F73664"/>
    <w:rsid w:val="00FC56FB"/>
    <w:rsid w:val="00FD659C"/>
    <w:rsid w:val="00FF08F2"/>
    <w:rsid w:val="00FF23EA"/>
    <w:rsid w:val="12628F7F"/>
    <w:rsid w:val="1EA8539B"/>
    <w:rsid w:val="39CFE0C2"/>
    <w:rsid w:val="5576089D"/>
    <w:rsid w:val="58BD3C24"/>
    <w:rsid w:val="73E35322"/>
    <w:rsid w:val="7692FF3F"/>
    <w:rsid w:val="7A6FE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0A98C176-180E-4196-A34E-8169573F2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2CAD"/>
  </w:style>
  <w:style w:type="character" w:customStyle="1" w:styleId="eop">
    <w:name w:val="eop"/>
    <w:basedOn w:val="DefaultParagraphFont"/>
    <w:rsid w:val="00182CAD"/>
  </w:style>
  <w:style w:type="paragraph" w:customStyle="1" w:styleId="paragraph">
    <w:name w:val="paragraph"/>
    <w:basedOn w:val="Normal"/>
    <w:rsid w:val="002C3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Hyperlink">
    <w:name w:val="Hyperlink"/>
    <w:basedOn w:val="DefaultParagraphFont"/>
    <w:uiPriority w:val="99"/>
    <w:unhideWhenUsed/>
    <w:rsid w:val="00BC33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C33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2604"/>
    <w:pPr>
      <w:ind w:left="720"/>
      <w:contextualSpacing/>
    </w:pPr>
    <w:rPr>
      <w:rFonts w:cs="Latha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5726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35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aac.kct.ac.in/2/ssr/2_5_2/AY%202018%20-%2019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aac.kct.ac.in/2/ssr/2_5_2/AY%202017%20-%2018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ac.kct.ac.in/2/ssr/2_5_2/AY%202016%20-%2017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naac.kct.ac.in/2/ssr/2_5_2/AY%202020%20-%2021.pdf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ac.kct.ac.in/2/ssr/2_5_2/AY%202019%20-%20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56844B3E1AB242A61F3F63751E0BEE" ma:contentTypeVersion="13" ma:contentTypeDescription="Create a new document." ma:contentTypeScope="" ma:versionID="6179a36511251fb18a8b1cc0c51393ee">
  <xsd:schema xmlns:xsd="http://www.w3.org/2001/XMLSchema" xmlns:xs="http://www.w3.org/2001/XMLSchema" xmlns:p="http://schemas.microsoft.com/office/2006/metadata/properties" xmlns:ns3="94c65536-637b-4129-800b-5ef6fda2e603" xmlns:ns4="8e389623-feec-43cd-b93f-b25cc4ea5b64" targetNamespace="http://schemas.microsoft.com/office/2006/metadata/properties" ma:root="true" ma:fieldsID="7d624c70e6795460056761a58ce098f8" ns3:_="" ns4:_="">
    <xsd:import namespace="94c65536-637b-4129-800b-5ef6fda2e603"/>
    <xsd:import namespace="8e389623-feec-43cd-b93f-b25cc4ea5b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65536-637b-4129-800b-5ef6fda2e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89623-feec-43cd-b93f-b25cc4ea5b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D73F5E-4D1E-4860-A230-960479A72B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55D3B5-19C6-4116-87D8-FE9E5007F0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740AFB-88B4-4CDF-9923-FD0358C2E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c65536-637b-4129-800b-5ef6fda2e603"/>
    <ds:schemaRef ds:uri="8e389623-feec-43cd-b93f-b25cc4ea5b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7</cp:revision>
  <dcterms:created xsi:type="dcterms:W3CDTF">2021-12-27T11:55:00Z</dcterms:created>
  <dcterms:modified xsi:type="dcterms:W3CDTF">2021-12-3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56844B3E1AB242A61F3F63751E0BEE</vt:lpwstr>
  </property>
</Properties>
</file>